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921D7C" w14:paraId="56B532DF" w14:textId="77777777" w:rsidTr="00214373">
        <w:tc>
          <w:tcPr>
            <w:tcW w:w="10790" w:type="dxa"/>
            <w:gridSpan w:val="4"/>
            <w:shd w:val="clear" w:color="auto" w:fill="92D050"/>
          </w:tcPr>
          <w:p w14:paraId="1E7EFB9E" w14:textId="05292EC9" w:rsidR="00921D7C" w:rsidRPr="004B546B" w:rsidRDefault="00B81CDB" w:rsidP="00EC18D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DAILY LESSON PLAN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0887A442" w14:textId="5CCF4426" w:rsidR="00921D7C" w:rsidRDefault="00AB1231" w:rsidP="00EC18D6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H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7E5C40" w:rsidRPr="00507077" w14:paraId="2D1FCB17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006D6603" w14:textId="495FEFD3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7FEF4220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18C8B8F2" w14:textId="1A347EDB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140784745"/>
            <w:placeholder>
              <w:docPart w:val="2FF4F4C3F41E4CD0A831993145DEA62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676BC98B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E5C40" w:rsidRPr="00507077" w14:paraId="4C7CFCF7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37BEF2EB" w14:textId="413E5F12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324583785"/>
            <w:placeholder>
              <w:docPart w:val="A900C35C36064600B978397D64E6116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3379F8BD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69483C8E" w14:textId="372258E1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134801E2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E5C40" w:rsidRPr="00507077" w14:paraId="63CA1BF2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72015C9B" w14:textId="5E0F4EFE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06591723"/>
            <w:placeholder>
              <w:docPart w:val="385365AD67DE4B9D9FE482DD1D1B9EFD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394A8E16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7C39AB7E" w14:textId="57B8C96F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B75083E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5D704B97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B9F028E" w14:textId="764D5787" w:rsidR="00921D7C" w:rsidRPr="007D365C" w:rsidRDefault="00B81CDB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59706478"/>
            <w:placeholder>
              <w:docPart w:val="D6F0490AC48C41BCB85B7A957E1B0D9C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7E31F426" w14:textId="70EFCC19" w:rsidR="00921D7C" w:rsidRPr="00507077" w:rsidRDefault="00AC5D3A" w:rsidP="00EC18D6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921D7C" w:rsidRPr="00507077" w14:paraId="1DC6ED75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810CE60" w14:textId="67EB852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 w:rsidR="0035156F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77CA0FA4" w14:textId="1F287E8C" w:rsidR="00921D7C" w:rsidRPr="00507077" w:rsidRDefault="00AC5D3A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5D3A">
              <w:rPr>
                <w:rFonts w:ascii="Arial" w:hAnsi="Arial" w:cs="Arial"/>
                <w:sz w:val="20"/>
                <w:szCs w:val="20"/>
                <w:lang w:val="en-US"/>
              </w:rPr>
              <w:t>Functions</w:t>
            </w:r>
          </w:p>
        </w:tc>
      </w:tr>
      <w:tr w:rsidR="007E5C40" w:rsidRPr="00507077" w14:paraId="6B249D4D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994E4CF" w14:textId="77777777" w:rsidR="0035156F" w:rsidRDefault="0035156F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390641D" w14:textId="1023BC79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055D98BC" w14:textId="30E97A63" w:rsidR="00921D7C" w:rsidRPr="00507077" w:rsidRDefault="00AC5D3A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1.1 </w:t>
            </w:r>
            <w:r w:rsidRPr="00AC5D3A">
              <w:rPr>
                <w:rFonts w:ascii="Arial" w:hAnsi="Arial" w:cs="Arial"/>
                <w:sz w:val="20"/>
                <w:szCs w:val="20"/>
                <w:lang w:val="en-US"/>
              </w:rPr>
              <w:t>Function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72B922DC" w14:textId="46022D1F" w:rsidR="00921D7C" w:rsidRPr="00507077" w:rsidRDefault="00B81CDB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437B4576" w14:textId="05F3CC25" w:rsidR="00EC18D6" w:rsidRPr="00507077" w:rsidRDefault="00AC5D3A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5D3A">
              <w:rPr>
                <w:rFonts w:ascii="Arial" w:hAnsi="Arial" w:cs="Arial"/>
                <w:sz w:val="20"/>
                <w:szCs w:val="20"/>
                <w:lang w:val="en-US"/>
              </w:rPr>
              <w:t>1.1.1, 1.1.2, 1.1.3</w:t>
            </w:r>
          </w:p>
        </w:tc>
      </w:tr>
      <w:tr w:rsidR="00921D7C" w:rsidRPr="00302BB4" w14:paraId="71404D9D" w14:textId="77777777" w:rsidTr="00214373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6B38037" w14:textId="3C0986A2" w:rsidR="00921D7C" w:rsidRPr="007D365C" w:rsidRDefault="007E5C40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7B5B8DB2" w14:textId="64BE7D5F" w:rsidR="009653C5" w:rsidRPr="009653C5" w:rsidRDefault="009653C5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03E3FE5C" w14:textId="77777777" w:rsidR="00AC5D3A" w:rsidRPr="00AC5D3A" w:rsidRDefault="00AC5D3A" w:rsidP="00AC5D3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5D3A">
              <w:rPr>
                <w:rFonts w:ascii="Arial" w:hAnsi="Arial" w:cs="Arial"/>
                <w:sz w:val="20"/>
                <w:szCs w:val="20"/>
                <w:lang w:val="en-US"/>
              </w:rPr>
              <w:t>Explain function using graphical representations and notations.</w:t>
            </w:r>
          </w:p>
          <w:p w14:paraId="5CA1B2A3" w14:textId="1738677A" w:rsidR="00AC5D3A" w:rsidRPr="00AC5D3A" w:rsidRDefault="00AC5D3A" w:rsidP="00AC5D3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5D3A">
              <w:rPr>
                <w:rFonts w:ascii="Arial" w:hAnsi="Arial" w:cs="Arial"/>
                <w:sz w:val="20"/>
                <w:szCs w:val="20"/>
                <w:lang w:val="en-US"/>
              </w:rPr>
              <w:t>Determine domain and range of a function.</w:t>
            </w:r>
          </w:p>
          <w:p w14:paraId="1AC4215B" w14:textId="0A5CE02A" w:rsidR="00EF3FA7" w:rsidRPr="00EF3FA7" w:rsidRDefault="00AC5D3A" w:rsidP="00AC5D3A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5D3A">
              <w:rPr>
                <w:rFonts w:ascii="Arial" w:hAnsi="Arial" w:cs="Arial"/>
                <w:sz w:val="20"/>
                <w:szCs w:val="20"/>
                <w:lang w:val="en-US"/>
              </w:rPr>
              <w:t>Determine the image of a function when the object is given and vice versa.</w:t>
            </w:r>
          </w:p>
        </w:tc>
      </w:tr>
      <w:tr w:rsidR="00921D7C" w:rsidRPr="00507077" w14:paraId="593B3717" w14:textId="77777777" w:rsidTr="00214373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AEE6AA8" w14:textId="454FCBD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4827E799" w14:textId="77777777" w:rsidR="00A07FDB" w:rsidRDefault="00AB4537" w:rsidP="00A07FDB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6C4F13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ter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AD62642" w14:textId="0A357B69" w:rsidR="006D5BF3" w:rsidRDefault="00AC5D3A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</w:t>
            </w:r>
            <w:r w:rsidR="002A6B84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he 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learning contents using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Chapter 1. Teacher explains example of questions to students.</w:t>
            </w:r>
          </w:p>
          <w:p w14:paraId="5254392D" w14:textId="0422628C" w:rsidR="008728AB" w:rsidRDefault="008728AB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1D916F" w14:textId="7B19A9D6" w:rsidR="00921D7C" w:rsidRPr="00946888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374A5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582E89F" w14:textId="77777777" w:rsidR="00AC5D3A" w:rsidRPr="00AC5D3A" w:rsidRDefault="00AC5D3A" w:rsidP="00AC5D3A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5D3A">
              <w:rPr>
                <w:rFonts w:ascii="Arial" w:hAnsi="Arial" w:cs="Arial"/>
                <w:sz w:val="20"/>
                <w:szCs w:val="20"/>
                <w:lang w:val="en-US"/>
              </w:rPr>
              <w:t>Students are divided into four groups.</w:t>
            </w:r>
          </w:p>
          <w:p w14:paraId="3A2322DC" w14:textId="7718D1CA" w:rsidR="00AC5D3A" w:rsidRDefault="00AC5D3A" w:rsidP="00AC5D3A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54347854" wp14:editId="2C0A37EA">
                  <wp:simplePos x="0" y="0"/>
                  <wp:positionH relativeFrom="column">
                    <wp:posOffset>4498208</wp:posOffset>
                  </wp:positionH>
                  <wp:positionV relativeFrom="paragraph">
                    <wp:posOffset>143939</wp:posOffset>
                  </wp:positionV>
                  <wp:extent cx="720000" cy="720000"/>
                  <wp:effectExtent l="19050" t="19050" r="23495" b="23495"/>
                  <wp:wrapSquare wrapText="bothSides"/>
                  <wp:docPr id="1361339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C5D3A">
              <w:rPr>
                <w:rFonts w:ascii="Arial" w:hAnsi="Arial" w:cs="Arial"/>
                <w:sz w:val="20"/>
                <w:szCs w:val="20"/>
                <w:lang w:val="en-US"/>
              </w:rPr>
              <w:t>Each group is given a piece of the worksheet.</w:t>
            </w:r>
          </w:p>
          <w:p w14:paraId="2DE251A3" w14:textId="2768B5F2" w:rsidR="00AC5D3A" w:rsidRDefault="00AC5D3A" w:rsidP="00AC5D3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Scan the QR code or surf the link to get the worksheet.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  <w:t xml:space="preserve"> </w:t>
            </w:r>
          </w:p>
          <w:p w14:paraId="2176B052" w14:textId="51B8B7CF" w:rsidR="00AC5D3A" w:rsidRDefault="00000000" w:rsidP="00AC5D3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hyperlink r:id="rId7" w:history="1">
              <w:r w:rsidR="00AC5D3A" w:rsidRPr="00312662">
                <w:rPr>
                  <w:rStyle w:val="Hyperlink"/>
                  <w:rFonts w:ascii="Arial" w:hAnsi="Arial" w:cs="Arial"/>
                  <w:sz w:val="20"/>
                  <w:szCs w:val="20"/>
                  <w:lang w:val="en-US"/>
                </w:rPr>
                <w:t>https://qr.pelangibooks.com/?u=vjx7OZpn</w:t>
              </w:r>
            </w:hyperlink>
          </w:p>
          <w:p w14:paraId="70FD1894" w14:textId="073E8621" w:rsidR="00AC5D3A" w:rsidRPr="00AC5D3A" w:rsidRDefault="00AC5D3A" w:rsidP="00AC5D3A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5D3A">
              <w:rPr>
                <w:rFonts w:ascii="Arial" w:hAnsi="Arial" w:cs="Arial"/>
                <w:sz w:val="20"/>
                <w:szCs w:val="20"/>
                <w:lang w:val="en-US"/>
              </w:rPr>
              <w:t>In group, students write the domain and range of each graph in the worksheet.</w:t>
            </w:r>
          </w:p>
          <w:p w14:paraId="38A4CA9F" w14:textId="3D670089" w:rsidR="00AC5D3A" w:rsidRPr="00AC5D3A" w:rsidRDefault="00AC5D3A" w:rsidP="00AC5D3A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5D3A">
              <w:rPr>
                <w:rFonts w:ascii="Arial" w:hAnsi="Arial" w:cs="Arial"/>
                <w:sz w:val="20"/>
                <w:szCs w:val="20"/>
                <w:lang w:val="en-US"/>
              </w:rPr>
              <w:t>Distribute the worksheet in clockwise direction so that each member can write the answer and do correction.</w:t>
            </w:r>
          </w:p>
          <w:p w14:paraId="577E5050" w14:textId="0589006A" w:rsidR="00837133" w:rsidRPr="00AC5D3A" w:rsidRDefault="00AC5D3A" w:rsidP="00AC5D3A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5D3A">
              <w:rPr>
                <w:rFonts w:ascii="Arial" w:hAnsi="Arial" w:cs="Arial"/>
                <w:sz w:val="20"/>
                <w:szCs w:val="20"/>
                <w:lang w:val="en-US"/>
              </w:rPr>
              <w:t>Teacher checks the output of each group and explains the correct answers.</w:t>
            </w:r>
          </w:p>
          <w:p w14:paraId="5B031C85" w14:textId="77777777" w:rsidR="00AB1231" w:rsidRPr="00AB1231" w:rsidRDefault="00AB1231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5CDF0CD" w14:textId="5153C076" w:rsidR="00921D7C" w:rsidRPr="00946888" w:rsidRDefault="00AB4537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BA41D74" w14:textId="77777777" w:rsidR="00AC5D3A" w:rsidRDefault="00C84940" w:rsidP="00AC5D3A">
            <w:pPr>
              <w:pStyle w:val="ListParagraph"/>
              <w:numPr>
                <w:ilvl w:val="0"/>
                <w:numId w:val="42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</w:t>
            </w:r>
            <w:r w:rsidR="00AB1231">
              <w:rPr>
                <w:rFonts w:ascii="Arial" w:hAnsi="Arial" w:cs="Arial"/>
                <w:sz w:val="20"/>
                <w:szCs w:val="20"/>
                <w:lang w:val="en-US"/>
              </w:rPr>
              <w:t>gives exercises to students</w:t>
            </w:r>
            <w:r w:rsidR="00AC5D3A">
              <w:rPr>
                <w:rFonts w:ascii="Arial" w:hAnsi="Arial" w:cs="Arial"/>
                <w:sz w:val="20"/>
                <w:szCs w:val="20"/>
                <w:lang w:val="en-US"/>
              </w:rPr>
              <w:t xml:space="preserve"> and discusses all answers</w:t>
            </w:r>
            <w:r w:rsidR="00AB1231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10677A81" w14:textId="2EC13CEC" w:rsidR="00921D7C" w:rsidRDefault="00AC5D3A" w:rsidP="00AC5D3A">
            <w:pPr>
              <w:pStyle w:val="ListParagraph"/>
              <w:numPr>
                <w:ilvl w:val="0"/>
                <w:numId w:val="42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</w:t>
            </w:r>
            <w:r w:rsidR="005C72B7">
              <w:rPr>
                <w:rFonts w:ascii="Arial" w:hAnsi="Arial" w:cs="Arial"/>
                <w:sz w:val="20"/>
                <w:szCs w:val="20"/>
                <w:lang w:val="en-US"/>
              </w:rPr>
              <w:t xml:space="preserve">lesson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conclusion</w:t>
            </w:r>
            <w:r w:rsidR="005C72B7">
              <w:rPr>
                <w:rFonts w:ascii="Arial" w:hAnsi="Arial" w:cs="Arial"/>
                <w:sz w:val="20"/>
                <w:szCs w:val="20"/>
                <w:lang w:val="en-US"/>
              </w:rPr>
              <w:t>s to students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AB123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  <w:p w14:paraId="089BBA00" w14:textId="65684F83" w:rsidR="00C93752" w:rsidRPr="00507077" w:rsidRDefault="00C93752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0BE1D382" w14:textId="77777777" w:rsidTr="00214373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FBD43D2" w14:textId="16044D75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2ADFC0A8" w14:textId="2D474557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BE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833E3">
              <w:rPr>
                <w:rFonts w:ascii="Arial" w:hAnsi="Arial" w:cs="Arial"/>
                <w:sz w:val="20"/>
                <w:szCs w:val="20"/>
              </w:rPr>
              <w:t>successfully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4EEC00D" w14:textId="2316A429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1704AD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</w:rPr>
              <w:t>with guidance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7AB0E9" w14:textId="01962F05" w:rsidR="00921D7C" w:rsidRPr="00507077" w:rsidRDefault="00000000" w:rsidP="00AE12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 xml:space="preserve">Students were </w:t>
            </w:r>
            <w:r w:rsidR="00E1284E">
              <w:rPr>
                <w:rFonts w:ascii="Arial" w:hAnsi="Arial" w:cs="Arial"/>
                <w:sz w:val="20"/>
                <w:szCs w:val="20"/>
                <w:lang w:val="en-US"/>
              </w:rPr>
              <w:t xml:space="preserve">not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17BD52D" w14:textId="52A67446" w:rsidR="005C72B7" w:rsidRDefault="005C72B7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56C78289" w14:textId="77777777" w:rsidR="005C72B7" w:rsidRDefault="005C72B7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5C72B7" w14:paraId="683212C3" w14:textId="77777777" w:rsidTr="00214373">
        <w:tc>
          <w:tcPr>
            <w:tcW w:w="10790" w:type="dxa"/>
            <w:gridSpan w:val="4"/>
            <w:shd w:val="clear" w:color="auto" w:fill="92D050"/>
          </w:tcPr>
          <w:p w14:paraId="39CAD892" w14:textId="77777777" w:rsidR="005C72B7" w:rsidRPr="004B546B" w:rsidRDefault="005C72B7" w:rsidP="0008589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35E33341" w14:textId="77777777" w:rsidR="005C72B7" w:rsidRDefault="005C72B7" w:rsidP="0008589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5C72B7" w:rsidRPr="00507077" w14:paraId="2AA690FE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6406ADFC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6F4D9302" w14:textId="77777777" w:rsidR="005C72B7" w:rsidRPr="00507077" w:rsidRDefault="005C72B7" w:rsidP="0008589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0E0D943D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912430595"/>
            <w:placeholder>
              <w:docPart w:val="86075980E7D1465797CC5BFACA5DD295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39FC99D7" w14:textId="77777777" w:rsidR="005C72B7" w:rsidRPr="00507077" w:rsidRDefault="005C72B7" w:rsidP="0008589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5C72B7" w:rsidRPr="00507077" w14:paraId="49B28754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5315297A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335189621"/>
            <w:placeholder>
              <w:docPart w:val="56898F4DF9C248B2ABE8D6952DC0ACEB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6DE518EA" w14:textId="77777777" w:rsidR="005C72B7" w:rsidRPr="00507077" w:rsidRDefault="005C72B7" w:rsidP="0008589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08F9C2EB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70B7793A" w14:textId="77777777" w:rsidR="005C72B7" w:rsidRPr="00507077" w:rsidRDefault="005C72B7" w:rsidP="0008589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C72B7" w:rsidRPr="00507077" w14:paraId="53B70A30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60FE72A9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5763235"/>
            <w:placeholder>
              <w:docPart w:val="CA70647F96114ED995C4177A541F8237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1C81B2BC" w14:textId="77777777" w:rsidR="005C72B7" w:rsidRPr="00507077" w:rsidRDefault="005C72B7" w:rsidP="0008589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36B29B02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7CF164DA" w14:textId="77777777" w:rsidR="005C72B7" w:rsidRPr="00507077" w:rsidRDefault="005C72B7" w:rsidP="0008589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C72B7" w:rsidRPr="00507077" w14:paraId="028D6FAF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00EAB2E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2955856"/>
            <w:placeholder>
              <w:docPart w:val="5C885F7A89F342B59E772E25C0E99CC0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3DC9D216" w14:textId="77777777" w:rsidR="005C72B7" w:rsidRPr="00507077" w:rsidRDefault="005C72B7" w:rsidP="00085897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5C72B7" w:rsidRPr="00507077" w14:paraId="0445495A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7025050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7ECFC854" w14:textId="77777777" w:rsidR="005C72B7" w:rsidRPr="00507077" w:rsidRDefault="005C72B7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5D3A">
              <w:rPr>
                <w:rFonts w:ascii="Arial" w:hAnsi="Arial" w:cs="Arial"/>
                <w:sz w:val="20"/>
                <w:szCs w:val="20"/>
                <w:lang w:val="en-US"/>
              </w:rPr>
              <w:t>Functions</w:t>
            </w:r>
          </w:p>
        </w:tc>
      </w:tr>
      <w:tr w:rsidR="005C72B7" w:rsidRPr="00507077" w14:paraId="52838FF2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11BBC36" w14:textId="77777777" w:rsidR="005C72B7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50105E80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1F062A25" w14:textId="29CC0DA4" w:rsidR="005C72B7" w:rsidRPr="00507077" w:rsidRDefault="00214373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14373">
              <w:rPr>
                <w:rFonts w:ascii="Arial" w:hAnsi="Arial" w:cs="Arial"/>
                <w:sz w:val="20"/>
                <w:szCs w:val="20"/>
                <w:lang w:val="en-US"/>
              </w:rPr>
              <w:t>1.2 Composite Function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4A8B9885" w14:textId="77777777" w:rsidR="005C72B7" w:rsidRPr="00507077" w:rsidRDefault="005C72B7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6867004E" w14:textId="4CF4D866" w:rsidR="005C72B7" w:rsidRPr="00507077" w:rsidRDefault="00214373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1, 1.2.2, 1.2.3</w:t>
            </w:r>
          </w:p>
        </w:tc>
      </w:tr>
      <w:tr w:rsidR="005C72B7" w:rsidRPr="00302BB4" w14:paraId="458EE29C" w14:textId="77777777" w:rsidTr="00214373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1C360810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5FE01CC9" w14:textId="77777777" w:rsidR="005C72B7" w:rsidRPr="009653C5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63E5FA82" w14:textId="77777777" w:rsidR="005C72B7" w:rsidRDefault="00214373" w:rsidP="00214373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14373">
              <w:rPr>
                <w:rFonts w:ascii="Arial" w:hAnsi="Arial" w:cs="Arial"/>
                <w:sz w:val="20"/>
                <w:szCs w:val="20"/>
                <w:lang w:val="en-US"/>
              </w:rPr>
              <w:t>Describe the outcome of composition of two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214373">
              <w:rPr>
                <w:rFonts w:ascii="Arial" w:hAnsi="Arial" w:cs="Arial"/>
                <w:sz w:val="20"/>
                <w:szCs w:val="20"/>
                <w:lang w:val="en-US"/>
              </w:rPr>
              <w:t>functions.</w:t>
            </w:r>
          </w:p>
          <w:p w14:paraId="200ABF92" w14:textId="77777777" w:rsidR="00214373" w:rsidRDefault="00214373" w:rsidP="00214373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14373">
              <w:rPr>
                <w:rFonts w:ascii="Arial" w:hAnsi="Arial" w:cs="Arial"/>
                <w:sz w:val="20"/>
                <w:szCs w:val="20"/>
                <w:lang w:val="en-US"/>
              </w:rPr>
              <w:t>Determine the composite functions.</w:t>
            </w:r>
          </w:p>
          <w:p w14:paraId="6298031E" w14:textId="77777777" w:rsidR="00214373" w:rsidRDefault="00214373" w:rsidP="00214373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14373">
              <w:rPr>
                <w:rFonts w:ascii="Arial" w:hAnsi="Arial" w:cs="Arial"/>
                <w:sz w:val="20"/>
                <w:szCs w:val="20"/>
                <w:lang w:val="en-US"/>
              </w:rPr>
              <w:t>Determine the image of composite functions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214373">
              <w:rPr>
                <w:rFonts w:ascii="Arial" w:hAnsi="Arial" w:cs="Arial"/>
                <w:sz w:val="20"/>
                <w:szCs w:val="20"/>
                <w:lang w:val="en-US"/>
              </w:rPr>
              <w:t>given the object and vice versa.</w:t>
            </w:r>
          </w:p>
          <w:p w14:paraId="78F40C75" w14:textId="4356F79D" w:rsidR="00214373" w:rsidRPr="00214373" w:rsidRDefault="00214373" w:rsidP="0021437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C72B7" w:rsidRPr="00507077" w14:paraId="6C4333F9" w14:textId="77777777" w:rsidTr="00214373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15984920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0E3A0AEC" w14:textId="77777777" w:rsidR="005C72B7" w:rsidRDefault="005C72B7" w:rsidP="0008589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3C1BF59" w14:textId="7014340C" w:rsidR="005C72B7" w:rsidRDefault="005C72B7" w:rsidP="00085897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Teacher explains</w:t>
            </w:r>
            <w:r w:rsidR="002A6B84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the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learning contents using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Chapter 1. </w:t>
            </w:r>
          </w:p>
          <w:p w14:paraId="1AD69B57" w14:textId="77777777" w:rsidR="005C72B7" w:rsidRDefault="005C72B7" w:rsidP="0008589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6122290" w14:textId="77777777" w:rsidR="005C72B7" w:rsidRPr="00946888" w:rsidRDefault="005C72B7" w:rsidP="0008589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D2C63A1" w14:textId="2D7247E6" w:rsidR="005C72B7" w:rsidRDefault="002A6B84" w:rsidP="002A6B84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eacher explains example of questions to students.</w:t>
            </w:r>
          </w:p>
          <w:p w14:paraId="05AB350F" w14:textId="10793723" w:rsidR="002A6B84" w:rsidRDefault="002A6B84" w:rsidP="002A6B84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eacher gives few questions to students.</w:t>
            </w:r>
          </w:p>
          <w:p w14:paraId="1309A2EC" w14:textId="3037402B" w:rsidR="002A6B84" w:rsidRDefault="002A6B84" w:rsidP="002A6B84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eacher chooses few students as representat</w:t>
            </w:r>
            <w:r w:rsidR="005634B5">
              <w:rPr>
                <w:rFonts w:ascii="Arial" w:hAnsi="Arial" w:cs="Arial"/>
                <w:sz w:val="20"/>
                <w:szCs w:val="20"/>
                <w:lang w:val="en-US"/>
              </w:rPr>
              <w:t>iv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to show the answers obtained to the class.</w:t>
            </w:r>
          </w:p>
          <w:p w14:paraId="3D3C7A7B" w14:textId="5EBA130A" w:rsidR="002A6B84" w:rsidRDefault="002A6B84" w:rsidP="002A6B84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eacher guides students if the answer obtained is false.</w:t>
            </w:r>
          </w:p>
          <w:p w14:paraId="7DDEF14C" w14:textId="77777777" w:rsidR="002A6B84" w:rsidRPr="002A6B84" w:rsidRDefault="002A6B84" w:rsidP="002A6B8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AF6E57D" w14:textId="77777777" w:rsidR="005C72B7" w:rsidRPr="00946888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CCEC9A0" w14:textId="609AE13B" w:rsidR="005C72B7" w:rsidRPr="002A6B84" w:rsidRDefault="005C72B7" w:rsidP="002A6B8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 w:rsid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 w:rsidR="002A6B84"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8AC1235" w14:textId="77777777" w:rsidR="005C72B7" w:rsidRPr="002A6B84" w:rsidRDefault="005C72B7" w:rsidP="002A6B8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C72B7" w:rsidRPr="00507077" w14:paraId="77EFD793" w14:textId="77777777" w:rsidTr="00214373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692DC48D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1BDA410C" w14:textId="77777777" w:rsidR="005C72B7" w:rsidRDefault="00000000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2040261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72B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C72B7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72B7">
              <w:rPr>
                <w:rFonts w:ascii="Arial" w:hAnsi="Arial" w:cs="Arial"/>
                <w:sz w:val="20"/>
                <w:szCs w:val="20"/>
              </w:rPr>
              <w:t>successfully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EFE2B73" w14:textId="77777777" w:rsidR="005C72B7" w:rsidRDefault="00000000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895895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72B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C72B7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72B7">
              <w:rPr>
                <w:rFonts w:ascii="Arial" w:hAnsi="Arial" w:cs="Arial"/>
                <w:sz w:val="20"/>
                <w:szCs w:val="20"/>
              </w:rPr>
              <w:t>with guidance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7D59633" w14:textId="77777777" w:rsidR="005C72B7" w:rsidRPr="00507077" w:rsidRDefault="00000000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855390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72B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C72B7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54A17F88" w14:textId="71735B97" w:rsidR="005C72B7" w:rsidRDefault="005C72B7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718D9634" w14:textId="77777777" w:rsidR="005C72B7" w:rsidRDefault="005C72B7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5C72B7" w14:paraId="49CEE6D0" w14:textId="77777777" w:rsidTr="00214373">
        <w:tc>
          <w:tcPr>
            <w:tcW w:w="10790" w:type="dxa"/>
            <w:gridSpan w:val="4"/>
            <w:shd w:val="clear" w:color="auto" w:fill="92D050"/>
          </w:tcPr>
          <w:p w14:paraId="5D8E81B3" w14:textId="77777777" w:rsidR="005C72B7" w:rsidRPr="004B546B" w:rsidRDefault="005C72B7" w:rsidP="0008589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3F12A84A" w14:textId="77777777" w:rsidR="005C72B7" w:rsidRDefault="005C72B7" w:rsidP="0008589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5C72B7" w:rsidRPr="00507077" w14:paraId="1FE59DA3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2179A1CA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52408F42" w14:textId="77777777" w:rsidR="005C72B7" w:rsidRPr="00507077" w:rsidRDefault="005C72B7" w:rsidP="0008589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11C4BEC1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081129791"/>
            <w:placeholder>
              <w:docPart w:val="7655830F41FB4B8AA4B72215C3EA2654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3D6BB8B" w14:textId="77777777" w:rsidR="005C72B7" w:rsidRPr="00507077" w:rsidRDefault="005C72B7" w:rsidP="0008589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5C72B7" w:rsidRPr="00507077" w14:paraId="6C86D13F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46DD3D66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82215513"/>
            <w:placeholder>
              <w:docPart w:val="AB05570B12864ABBBAD5C6ED2B806973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30893AF6" w14:textId="77777777" w:rsidR="005C72B7" w:rsidRPr="00507077" w:rsidRDefault="005C72B7" w:rsidP="0008589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1BA7BF18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0D5AB963" w14:textId="77777777" w:rsidR="005C72B7" w:rsidRPr="00507077" w:rsidRDefault="005C72B7" w:rsidP="0008589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C72B7" w:rsidRPr="00507077" w14:paraId="6B532956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0B164644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92605427"/>
            <w:placeholder>
              <w:docPart w:val="8AA550AD8CD640F18C774743A0DBE39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7092533A" w14:textId="77777777" w:rsidR="005C72B7" w:rsidRPr="00507077" w:rsidRDefault="005C72B7" w:rsidP="0008589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388FBE93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7D8ED375" w14:textId="77777777" w:rsidR="005C72B7" w:rsidRPr="00507077" w:rsidRDefault="005C72B7" w:rsidP="0008589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C72B7" w:rsidRPr="00507077" w14:paraId="7E7AA4A0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065AF91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72302223"/>
            <w:placeholder>
              <w:docPart w:val="EDEFBEED2ED04F9CBE142D07995C4D07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080D3A1A" w14:textId="77777777" w:rsidR="005C72B7" w:rsidRPr="00507077" w:rsidRDefault="005C72B7" w:rsidP="00085897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5C72B7" w:rsidRPr="00507077" w14:paraId="7F9A60EA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20A7C45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274E3D82" w14:textId="77777777" w:rsidR="005C72B7" w:rsidRPr="00507077" w:rsidRDefault="005C72B7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5D3A">
              <w:rPr>
                <w:rFonts w:ascii="Arial" w:hAnsi="Arial" w:cs="Arial"/>
                <w:sz w:val="20"/>
                <w:szCs w:val="20"/>
                <w:lang w:val="en-US"/>
              </w:rPr>
              <w:t>Functions</w:t>
            </w:r>
          </w:p>
        </w:tc>
      </w:tr>
      <w:tr w:rsidR="005C72B7" w:rsidRPr="00507077" w14:paraId="33450331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084F627" w14:textId="77777777" w:rsidR="005C72B7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67E42DD4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37BEFAED" w14:textId="0C5073D6" w:rsidR="005C72B7" w:rsidRPr="00507077" w:rsidRDefault="002A6B84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14373">
              <w:rPr>
                <w:rFonts w:ascii="Arial" w:hAnsi="Arial" w:cs="Arial"/>
                <w:sz w:val="20"/>
                <w:szCs w:val="20"/>
                <w:lang w:val="en-US"/>
              </w:rPr>
              <w:t>1.2 Composite Function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34AD38EE" w14:textId="77777777" w:rsidR="005C72B7" w:rsidRPr="00507077" w:rsidRDefault="005C72B7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746DCC56" w14:textId="415FBBB6" w:rsidR="005C72B7" w:rsidRPr="00507077" w:rsidRDefault="002A6B84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4, 1.2.5</w:t>
            </w:r>
          </w:p>
        </w:tc>
      </w:tr>
      <w:tr w:rsidR="005C72B7" w:rsidRPr="00302BB4" w14:paraId="6466196B" w14:textId="77777777" w:rsidTr="00214373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99843B1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6169D5C9" w14:textId="77777777" w:rsidR="005C72B7" w:rsidRPr="009653C5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23562A3E" w14:textId="77777777" w:rsidR="00214373" w:rsidRDefault="00214373" w:rsidP="00214373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14373">
              <w:rPr>
                <w:rFonts w:ascii="Arial" w:hAnsi="Arial" w:cs="Arial"/>
                <w:sz w:val="20"/>
                <w:szCs w:val="20"/>
                <w:lang w:val="en-US"/>
              </w:rPr>
              <w:t>Determine a related function given composit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214373">
              <w:rPr>
                <w:rFonts w:ascii="Arial" w:hAnsi="Arial" w:cs="Arial"/>
                <w:sz w:val="20"/>
                <w:szCs w:val="20"/>
                <w:lang w:val="en-US"/>
              </w:rPr>
              <w:t>function and another function.</w:t>
            </w:r>
          </w:p>
          <w:p w14:paraId="343B5CDB" w14:textId="3B9F4ACA" w:rsidR="005C72B7" w:rsidRPr="00EF3FA7" w:rsidRDefault="00214373" w:rsidP="00214373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14373">
              <w:rPr>
                <w:rFonts w:ascii="Arial" w:hAnsi="Arial" w:cs="Arial"/>
                <w:sz w:val="20"/>
                <w:szCs w:val="20"/>
                <w:lang w:val="en-US"/>
              </w:rPr>
              <w:t>Solve problems involving composite functions.</w:t>
            </w:r>
          </w:p>
        </w:tc>
      </w:tr>
      <w:tr w:rsidR="005C72B7" w:rsidRPr="00507077" w14:paraId="5EF63B1E" w14:textId="77777777" w:rsidTr="00214373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3BEA123C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1DCA6503" w14:textId="77777777" w:rsidR="005C72B7" w:rsidRDefault="005C72B7" w:rsidP="0008589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891D610" w14:textId="25971D93" w:rsidR="005C72B7" w:rsidRDefault="002A6B84" w:rsidP="00085897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gives few questions about the topics that have been learning. </w:t>
            </w:r>
            <w:r w:rsidR="005C72B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he </w:t>
            </w:r>
            <w:r w:rsidR="005C72B7">
              <w:rPr>
                <w:rFonts w:ascii="Arial" w:eastAsia="Calibri" w:hAnsi="Arial" w:cs="Arial"/>
                <w:sz w:val="20"/>
                <w:szCs w:val="20"/>
                <w:lang w:val="en-MY"/>
              </w:rPr>
              <w:t>learning contents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0DCE29F0" w14:textId="77777777" w:rsidR="005C72B7" w:rsidRDefault="005C72B7" w:rsidP="0008589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92B950F" w14:textId="77777777" w:rsidR="005C72B7" w:rsidRPr="00946888" w:rsidRDefault="005C72B7" w:rsidP="0008589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802351E" w14:textId="71A17294" w:rsidR="005C72B7" w:rsidRDefault="002A6B84" w:rsidP="002A6B84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ivides students into few groups.</w:t>
            </w:r>
          </w:p>
          <w:p w14:paraId="265D393A" w14:textId="12770A9B" w:rsidR="002A6B84" w:rsidRDefault="002A6B84" w:rsidP="002A6B84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eacher gives few different questions to each group.</w:t>
            </w:r>
          </w:p>
          <w:p w14:paraId="4E760167" w14:textId="77777777" w:rsidR="002A6B84" w:rsidRDefault="002A6B84" w:rsidP="002A6B84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Each member of group discusses to solve the question.</w:t>
            </w:r>
          </w:p>
          <w:p w14:paraId="0F02B1D8" w14:textId="46F6791D" w:rsidR="002A6B84" w:rsidRDefault="005634B5" w:rsidP="002A6B84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Representative from each group explains the answer obtained in the class.</w:t>
            </w:r>
          </w:p>
          <w:p w14:paraId="73A61F49" w14:textId="65F2CD3C" w:rsidR="005634B5" w:rsidRDefault="005634B5" w:rsidP="002A6B84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eacher gives the correct answers.</w:t>
            </w:r>
          </w:p>
          <w:p w14:paraId="711F81B1" w14:textId="77777777" w:rsidR="005634B5" w:rsidRPr="005634B5" w:rsidRDefault="005634B5" w:rsidP="005634B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7BCA37A" w14:textId="77777777" w:rsidR="005C72B7" w:rsidRPr="00946888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AD86885" w14:textId="62BFCD85" w:rsidR="005C72B7" w:rsidRPr="005634B5" w:rsidRDefault="005C72B7" w:rsidP="005634B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634B5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 w:rsidR="005634B5">
              <w:rPr>
                <w:rFonts w:ascii="Arial" w:hAnsi="Arial" w:cs="Arial"/>
                <w:sz w:val="20"/>
                <w:szCs w:val="20"/>
                <w:lang w:val="en-US"/>
              </w:rPr>
              <w:t xml:space="preserve">and the final answers </w:t>
            </w:r>
            <w:r w:rsidRPr="005634B5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 w:rsidR="005634B5"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5634B5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747F9EA6" w14:textId="77777777" w:rsidR="005C72B7" w:rsidRPr="005634B5" w:rsidRDefault="005C72B7" w:rsidP="005634B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C72B7" w:rsidRPr="00507077" w14:paraId="1B67D0F3" w14:textId="77777777" w:rsidTr="00214373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2746CEA2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6271E36F" w14:textId="77777777" w:rsidR="005C72B7" w:rsidRDefault="00000000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859739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72B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C72B7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72B7">
              <w:rPr>
                <w:rFonts w:ascii="Arial" w:hAnsi="Arial" w:cs="Arial"/>
                <w:sz w:val="20"/>
                <w:szCs w:val="20"/>
              </w:rPr>
              <w:t>successfully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62EF736" w14:textId="77777777" w:rsidR="005C72B7" w:rsidRDefault="00000000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77195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72B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C72B7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72B7">
              <w:rPr>
                <w:rFonts w:ascii="Arial" w:hAnsi="Arial" w:cs="Arial"/>
                <w:sz w:val="20"/>
                <w:szCs w:val="20"/>
              </w:rPr>
              <w:t>with guidance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2CE9CF3" w14:textId="77777777" w:rsidR="005C72B7" w:rsidRPr="00507077" w:rsidRDefault="00000000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765764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72B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C72B7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6114AE66" w14:textId="607165BB" w:rsidR="005C72B7" w:rsidRDefault="005C72B7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7958B350" w14:textId="77777777" w:rsidR="005C72B7" w:rsidRDefault="005C72B7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5C72B7" w14:paraId="303C17C9" w14:textId="77777777" w:rsidTr="00214373">
        <w:tc>
          <w:tcPr>
            <w:tcW w:w="10790" w:type="dxa"/>
            <w:gridSpan w:val="4"/>
            <w:shd w:val="clear" w:color="auto" w:fill="92D050"/>
          </w:tcPr>
          <w:p w14:paraId="6BD48F88" w14:textId="77777777" w:rsidR="005C72B7" w:rsidRPr="004B546B" w:rsidRDefault="005C72B7" w:rsidP="0008589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54934147" w14:textId="77777777" w:rsidR="005C72B7" w:rsidRDefault="005C72B7" w:rsidP="0008589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5C72B7" w:rsidRPr="00507077" w14:paraId="257DA68A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0C694F71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3F195839" w14:textId="77777777" w:rsidR="005C72B7" w:rsidRPr="00507077" w:rsidRDefault="005C72B7" w:rsidP="0008589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4A5A690F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245189235"/>
            <w:placeholder>
              <w:docPart w:val="153881564F4C46CE90DB85FA961959B6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97D42F0" w14:textId="77777777" w:rsidR="005C72B7" w:rsidRPr="00507077" w:rsidRDefault="005C72B7" w:rsidP="0008589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5C72B7" w:rsidRPr="00507077" w14:paraId="7F25A6EA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606ABC32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481854696"/>
            <w:placeholder>
              <w:docPart w:val="0F2A30444A1942C393564D9145E9BBC7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79C2AF9D" w14:textId="77777777" w:rsidR="005C72B7" w:rsidRPr="00507077" w:rsidRDefault="005C72B7" w:rsidP="0008589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3CD817FD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491D2BC9" w14:textId="77777777" w:rsidR="005C72B7" w:rsidRPr="00507077" w:rsidRDefault="005C72B7" w:rsidP="0008589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C72B7" w:rsidRPr="00507077" w14:paraId="1DCDF414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62816A99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653669107"/>
            <w:placeholder>
              <w:docPart w:val="C7069E1C698147398B963A2BF53A7F22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19E358B6" w14:textId="77777777" w:rsidR="005C72B7" w:rsidRPr="00507077" w:rsidRDefault="005C72B7" w:rsidP="0008589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41CEEB86" w14:textId="77777777" w:rsidR="005C72B7" w:rsidRPr="007D365C" w:rsidRDefault="005C72B7" w:rsidP="0008589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3A2E505E" w14:textId="77777777" w:rsidR="005C72B7" w:rsidRPr="00507077" w:rsidRDefault="005C72B7" w:rsidP="0008589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C72B7" w:rsidRPr="00507077" w14:paraId="2852134E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1195326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220633934"/>
            <w:placeholder>
              <w:docPart w:val="E958D0F433E242CA941D5ABADF4AEBE3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43978EE7" w14:textId="77777777" w:rsidR="005C72B7" w:rsidRPr="00507077" w:rsidRDefault="005C72B7" w:rsidP="00085897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5C72B7" w:rsidRPr="00507077" w14:paraId="059188AB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FBB5F0A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0239FC52" w14:textId="77777777" w:rsidR="005C72B7" w:rsidRPr="00507077" w:rsidRDefault="005C72B7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5D3A">
              <w:rPr>
                <w:rFonts w:ascii="Arial" w:hAnsi="Arial" w:cs="Arial"/>
                <w:sz w:val="20"/>
                <w:szCs w:val="20"/>
                <w:lang w:val="en-US"/>
              </w:rPr>
              <w:t>Functions</w:t>
            </w:r>
          </w:p>
        </w:tc>
      </w:tr>
      <w:tr w:rsidR="005C72B7" w:rsidRPr="00507077" w14:paraId="2D56A5D4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B34C86A" w14:textId="77777777" w:rsidR="005C72B7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2F94F21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615DA497" w14:textId="0CD78907" w:rsidR="005C72B7" w:rsidRPr="00507077" w:rsidRDefault="005634B5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634B5">
              <w:rPr>
                <w:rFonts w:ascii="Arial" w:hAnsi="Arial" w:cs="Arial"/>
                <w:sz w:val="20"/>
                <w:szCs w:val="20"/>
                <w:lang w:val="en-US"/>
              </w:rPr>
              <w:t>1.3 Inverse Function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60801B95" w14:textId="77777777" w:rsidR="005C72B7" w:rsidRPr="00507077" w:rsidRDefault="005C72B7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2DAEFE18" w14:textId="694D1B8F" w:rsidR="005C72B7" w:rsidRPr="00507077" w:rsidRDefault="005634B5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3.1, 1.3.2, 1.3.3</w:t>
            </w:r>
          </w:p>
        </w:tc>
      </w:tr>
      <w:tr w:rsidR="005C72B7" w:rsidRPr="00302BB4" w14:paraId="50B31211" w14:textId="77777777" w:rsidTr="00214373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02477F3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421A9F7C" w14:textId="77777777" w:rsidR="005C72B7" w:rsidRPr="009653C5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673996A9" w14:textId="77777777" w:rsidR="005C72B7" w:rsidRDefault="005634B5" w:rsidP="00085897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634B5">
              <w:rPr>
                <w:rFonts w:ascii="Arial" w:hAnsi="Arial" w:cs="Arial"/>
                <w:sz w:val="20"/>
                <w:szCs w:val="20"/>
                <w:lang w:val="en-US"/>
              </w:rPr>
              <w:t>Describe inverse of a function.</w:t>
            </w:r>
          </w:p>
          <w:p w14:paraId="441249EA" w14:textId="07802871" w:rsidR="005634B5" w:rsidRPr="005634B5" w:rsidRDefault="005634B5" w:rsidP="005634B5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634B5">
              <w:rPr>
                <w:rFonts w:ascii="Arial" w:hAnsi="Arial" w:cs="Arial"/>
                <w:sz w:val="20"/>
                <w:szCs w:val="20"/>
                <w:lang w:val="en-US"/>
              </w:rPr>
              <w:t>Make and verify conjectures related to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5634B5">
              <w:rPr>
                <w:rFonts w:ascii="Arial" w:hAnsi="Arial" w:cs="Arial"/>
                <w:sz w:val="20"/>
                <w:szCs w:val="20"/>
                <w:lang w:val="en-US"/>
              </w:rPr>
              <w:t>properties of inverse functions.</w:t>
            </w:r>
          </w:p>
          <w:p w14:paraId="12653BC8" w14:textId="5FC90659" w:rsidR="005634B5" w:rsidRPr="00EF3FA7" w:rsidRDefault="005634B5" w:rsidP="005634B5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634B5">
              <w:rPr>
                <w:rFonts w:ascii="Arial" w:hAnsi="Arial" w:cs="Arial"/>
                <w:sz w:val="20"/>
                <w:szCs w:val="20"/>
                <w:lang w:val="en-US"/>
              </w:rPr>
              <w:t>Determine the inverse functions.</w:t>
            </w:r>
          </w:p>
        </w:tc>
      </w:tr>
      <w:tr w:rsidR="005C72B7" w:rsidRPr="00507077" w14:paraId="2DE4F6AF" w14:textId="77777777" w:rsidTr="00214373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00C8E8AD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3692E7CD" w14:textId="77777777" w:rsidR="005C72B7" w:rsidRDefault="005C72B7" w:rsidP="0008589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CD36ABB" w14:textId="3E0564C4" w:rsidR="005C72B7" w:rsidRDefault="005C72B7" w:rsidP="00085897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Teacher explains learning contents. Teacher explains example of questions to students.</w:t>
            </w:r>
          </w:p>
          <w:p w14:paraId="15B26346" w14:textId="77777777" w:rsidR="005C72B7" w:rsidRDefault="005C72B7" w:rsidP="0008589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7973803" w14:textId="77777777" w:rsidR="005C72B7" w:rsidRPr="00946888" w:rsidRDefault="005C72B7" w:rsidP="0008589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F82B838" w14:textId="77777777" w:rsidR="005634B5" w:rsidRPr="005634B5" w:rsidRDefault="005634B5" w:rsidP="005634B5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634B5">
              <w:rPr>
                <w:rFonts w:ascii="Arial" w:hAnsi="Arial" w:cs="Arial"/>
                <w:sz w:val="20"/>
                <w:szCs w:val="20"/>
                <w:lang w:val="en-US"/>
              </w:rPr>
              <w:t>Divide students into few groups.</w:t>
            </w:r>
          </w:p>
          <w:p w14:paraId="34E232CE" w14:textId="268A2A01" w:rsidR="005634B5" w:rsidRDefault="005634B5" w:rsidP="005634B5">
            <w:pPr>
              <w:pStyle w:val="ListParagraph"/>
              <w:numPr>
                <w:ilvl w:val="0"/>
                <w:numId w:val="46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634B5">
              <w:rPr>
                <w:rFonts w:ascii="Arial" w:hAnsi="Arial" w:cs="Arial"/>
                <w:sz w:val="20"/>
                <w:szCs w:val="20"/>
                <w:lang w:val="en-US"/>
              </w:rPr>
              <w:t>Each group is given a piece of worksheet.</w:t>
            </w:r>
          </w:p>
          <w:p w14:paraId="30B829DC" w14:textId="6D09A963" w:rsidR="005634B5" w:rsidRDefault="005634B5" w:rsidP="005634B5">
            <w:pPr>
              <w:pStyle w:val="ListParagraph"/>
              <w:spacing w:line="276" w:lineRule="auto"/>
              <w:ind w:left="36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4E77A75F" wp14:editId="1B315B36">
                  <wp:simplePos x="0" y="0"/>
                  <wp:positionH relativeFrom="column">
                    <wp:posOffset>4539467</wp:posOffset>
                  </wp:positionH>
                  <wp:positionV relativeFrom="paragraph">
                    <wp:posOffset>28117</wp:posOffset>
                  </wp:positionV>
                  <wp:extent cx="720000" cy="720000"/>
                  <wp:effectExtent l="19050" t="19050" r="23495" b="23495"/>
                  <wp:wrapSquare wrapText="bothSides"/>
                  <wp:docPr id="57192326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Scan the QR code or surf the link to get the worksheet.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  <w:t xml:space="preserve"> </w:t>
            </w:r>
          </w:p>
          <w:p w14:paraId="729DF475" w14:textId="1840A4F6" w:rsidR="005634B5" w:rsidRDefault="005634B5" w:rsidP="005634B5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hyperlink r:id="rId9" w:history="1">
              <w:r w:rsidRPr="00AE010E">
                <w:rPr>
                  <w:rStyle w:val="Hyperlink"/>
                  <w:rFonts w:ascii="Arial" w:hAnsi="Arial" w:cs="Arial"/>
                  <w:sz w:val="20"/>
                  <w:szCs w:val="20"/>
                  <w:lang w:val="en-US"/>
                </w:rPr>
                <w:t>https://qr.pelangibooks.com/?u=bMMRefx4</w:t>
              </w:r>
            </w:hyperlink>
          </w:p>
          <w:p w14:paraId="64C3E957" w14:textId="0F312FF6" w:rsidR="005634B5" w:rsidRPr="005634B5" w:rsidRDefault="005634B5" w:rsidP="005634B5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634B5">
              <w:rPr>
                <w:rFonts w:ascii="Arial" w:hAnsi="Arial" w:cs="Arial"/>
                <w:sz w:val="20"/>
                <w:szCs w:val="20"/>
                <w:lang w:val="en-US"/>
              </w:rPr>
              <w:t>Discuss in group.</w:t>
            </w:r>
          </w:p>
          <w:p w14:paraId="4ADBAD02" w14:textId="2057C6A2" w:rsidR="005634B5" w:rsidRPr="005634B5" w:rsidRDefault="005634B5" w:rsidP="005634B5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634B5">
              <w:rPr>
                <w:rFonts w:ascii="Arial" w:hAnsi="Arial" w:cs="Arial"/>
                <w:sz w:val="20"/>
                <w:szCs w:val="20"/>
                <w:lang w:val="en-US"/>
              </w:rPr>
              <w:t>Present the answers of each group, identify the difference of answers between groups.</w:t>
            </w:r>
          </w:p>
          <w:p w14:paraId="7F4CC525" w14:textId="66E7178B" w:rsidR="005C72B7" w:rsidRDefault="005634B5" w:rsidP="005634B5">
            <w:pPr>
              <w:pStyle w:val="ListParagraph"/>
              <w:numPr>
                <w:ilvl w:val="0"/>
                <w:numId w:val="46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634B5">
              <w:rPr>
                <w:rFonts w:ascii="Arial" w:hAnsi="Arial" w:cs="Arial"/>
                <w:sz w:val="20"/>
                <w:szCs w:val="20"/>
                <w:lang w:val="en-US"/>
              </w:rPr>
              <w:t>Teacher provides the correct answers.</w:t>
            </w:r>
          </w:p>
          <w:p w14:paraId="6050D5AC" w14:textId="77777777" w:rsidR="005634B5" w:rsidRPr="005634B5" w:rsidRDefault="005634B5" w:rsidP="005634B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F341899" w14:textId="77777777" w:rsidR="005C72B7" w:rsidRPr="00946888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CA07EAC" w14:textId="50D1528C" w:rsidR="005C72B7" w:rsidRPr="005634B5" w:rsidRDefault="005C72B7" w:rsidP="005634B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634B5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 w:rsidR="005634B5">
              <w:rPr>
                <w:rFonts w:ascii="Arial" w:hAnsi="Arial" w:cs="Arial"/>
                <w:sz w:val="20"/>
                <w:szCs w:val="20"/>
                <w:lang w:val="en-US"/>
              </w:rPr>
              <w:t xml:space="preserve">and the final answers </w:t>
            </w:r>
            <w:r w:rsidR="005634B5" w:rsidRPr="005634B5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 w:rsidR="005634B5"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="005634B5" w:rsidRPr="005634B5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5CBF31C3" w14:textId="77777777" w:rsidR="005C72B7" w:rsidRPr="005634B5" w:rsidRDefault="005C72B7" w:rsidP="005634B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C72B7" w:rsidRPr="00507077" w14:paraId="77690D5E" w14:textId="77777777" w:rsidTr="00214373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3D8602E" w14:textId="77777777" w:rsidR="005C72B7" w:rsidRPr="007D365C" w:rsidRDefault="005C72B7" w:rsidP="0008589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5EEE9EEC" w14:textId="77777777" w:rsidR="005C72B7" w:rsidRDefault="00000000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186904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72B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C72B7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72B7">
              <w:rPr>
                <w:rFonts w:ascii="Arial" w:hAnsi="Arial" w:cs="Arial"/>
                <w:sz w:val="20"/>
                <w:szCs w:val="20"/>
              </w:rPr>
              <w:t>successfully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353B840" w14:textId="77777777" w:rsidR="005C72B7" w:rsidRDefault="00000000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60808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72B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C72B7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72B7">
              <w:rPr>
                <w:rFonts w:ascii="Arial" w:hAnsi="Arial" w:cs="Arial"/>
                <w:sz w:val="20"/>
                <w:szCs w:val="20"/>
              </w:rPr>
              <w:t>with guidance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DD03409" w14:textId="77777777" w:rsidR="005C72B7" w:rsidRPr="00507077" w:rsidRDefault="00000000" w:rsidP="0008589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2032225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72B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C72B7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="005C72B7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60C4294D" w14:textId="77777777" w:rsidR="00921D7C" w:rsidRDefault="00921D7C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45275DFB" w14:textId="1D52A695" w:rsidR="00406ADA" w:rsidRDefault="00406ADA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sectPr w:rsidR="00406ADA" w:rsidSect="00921D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A661A"/>
    <w:multiLevelType w:val="hybridMultilevel"/>
    <w:tmpl w:val="E2E8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501B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CA96A00"/>
    <w:multiLevelType w:val="hybridMultilevel"/>
    <w:tmpl w:val="C9B00FC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217A16"/>
    <w:multiLevelType w:val="hybridMultilevel"/>
    <w:tmpl w:val="AA76D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44064"/>
    <w:multiLevelType w:val="hybridMultilevel"/>
    <w:tmpl w:val="0A84C8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D27837"/>
    <w:multiLevelType w:val="hybridMultilevel"/>
    <w:tmpl w:val="389623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5E6ED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244647A9"/>
    <w:multiLevelType w:val="hybridMultilevel"/>
    <w:tmpl w:val="92149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663C9D"/>
    <w:multiLevelType w:val="hybridMultilevel"/>
    <w:tmpl w:val="2FF087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C54403"/>
    <w:multiLevelType w:val="hybridMultilevel"/>
    <w:tmpl w:val="141E0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D82B7D"/>
    <w:multiLevelType w:val="hybridMultilevel"/>
    <w:tmpl w:val="57CC7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3572C"/>
    <w:multiLevelType w:val="hybridMultilevel"/>
    <w:tmpl w:val="9C804018"/>
    <w:lvl w:ilvl="0" w:tplc="3356BA7C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197023"/>
    <w:multiLevelType w:val="multilevel"/>
    <w:tmpl w:val="7130C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2733190"/>
    <w:multiLevelType w:val="hybridMultilevel"/>
    <w:tmpl w:val="040CB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5766EB"/>
    <w:multiLevelType w:val="hybridMultilevel"/>
    <w:tmpl w:val="2E5A8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6C7BF4"/>
    <w:multiLevelType w:val="hybridMultilevel"/>
    <w:tmpl w:val="C538978C"/>
    <w:lvl w:ilvl="0" w:tplc="9F68C2DA">
      <w:start w:val="3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9F31C1"/>
    <w:multiLevelType w:val="hybridMultilevel"/>
    <w:tmpl w:val="26B69A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AA65A0"/>
    <w:multiLevelType w:val="hybridMultilevel"/>
    <w:tmpl w:val="AADC6D92"/>
    <w:lvl w:ilvl="0" w:tplc="25E2C2CC">
      <w:start w:val="6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86B2C"/>
    <w:multiLevelType w:val="hybridMultilevel"/>
    <w:tmpl w:val="2FF08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A50F35"/>
    <w:multiLevelType w:val="hybridMultilevel"/>
    <w:tmpl w:val="55CCF1F2"/>
    <w:lvl w:ilvl="0" w:tplc="1198695C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FB246A"/>
    <w:multiLevelType w:val="hybridMultilevel"/>
    <w:tmpl w:val="608417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724EAB"/>
    <w:multiLevelType w:val="hybridMultilevel"/>
    <w:tmpl w:val="6720AD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98798D"/>
    <w:multiLevelType w:val="hybridMultilevel"/>
    <w:tmpl w:val="02942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012A8E"/>
    <w:multiLevelType w:val="hybridMultilevel"/>
    <w:tmpl w:val="8424F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FF3F57"/>
    <w:multiLevelType w:val="hybridMultilevel"/>
    <w:tmpl w:val="B086B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381D25"/>
    <w:multiLevelType w:val="hybridMultilevel"/>
    <w:tmpl w:val="9CF29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56A1ABA"/>
    <w:multiLevelType w:val="hybridMultilevel"/>
    <w:tmpl w:val="26B69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9F6E1F"/>
    <w:multiLevelType w:val="hybridMultilevel"/>
    <w:tmpl w:val="C9B00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7300386"/>
    <w:multiLevelType w:val="hybridMultilevel"/>
    <w:tmpl w:val="CC1CF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692FAC"/>
    <w:multiLevelType w:val="hybridMultilevel"/>
    <w:tmpl w:val="76807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54592"/>
    <w:multiLevelType w:val="hybridMultilevel"/>
    <w:tmpl w:val="B64635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B6F0C8E"/>
    <w:multiLevelType w:val="hybridMultilevel"/>
    <w:tmpl w:val="C9B47720"/>
    <w:lvl w:ilvl="0" w:tplc="2356F18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AF70F0"/>
    <w:multiLevelType w:val="hybridMultilevel"/>
    <w:tmpl w:val="8842E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846593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2070B3"/>
    <w:multiLevelType w:val="hybridMultilevel"/>
    <w:tmpl w:val="3BA45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425A47"/>
    <w:multiLevelType w:val="hybridMultilevel"/>
    <w:tmpl w:val="6720A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4D3143"/>
    <w:multiLevelType w:val="hybridMultilevel"/>
    <w:tmpl w:val="7CEC0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27223B"/>
    <w:multiLevelType w:val="hybridMultilevel"/>
    <w:tmpl w:val="CFDCAB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0E13E59"/>
    <w:multiLevelType w:val="hybridMultilevel"/>
    <w:tmpl w:val="2836F7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24404D"/>
    <w:multiLevelType w:val="hybridMultilevel"/>
    <w:tmpl w:val="58B0E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620B9A"/>
    <w:multiLevelType w:val="hybridMultilevel"/>
    <w:tmpl w:val="242623E4"/>
    <w:lvl w:ilvl="0" w:tplc="DCC8618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6F5842"/>
    <w:multiLevelType w:val="hybridMultilevel"/>
    <w:tmpl w:val="64F477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367EE9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C49D6"/>
    <w:multiLevelType w:val="hybridMultilevel"/>
    <w:tmpl w:val="74B0F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9B423D"/>
    <w:multiLevelType w:val="hybridMultilevel"/>
    <w:tmpl w:val="04045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5202623">
    <w:abstractNumId w:val="9"/>
  </w:num>
  <w:num w:numId="2" w16cid:durableId="398795639">
    <w:abstractNumId w:val="5"/>
  </w:num>
  <w:num w:numId="3" w16cid:durableId="29185624">
    <w:abstractNumId w:val="24"/>
  </w:num>
  <w:num w:numId="4" w16cid:durableId="1828983336">
    <w:abstractNumId w:val="10"/>
  </w:num>
  <w:num w:numId="5" w16cid:durableId="1550609349">
    <w:abstractNumId w:val="35"/>
  </w:num>
  <w:num w:numId="6" w16cid:durableId="1623222746">
    <w:abstractNumId w:val="42"/>
  </w:num>
  <w:num w:numId="7" w16cid:durableId="882401061">
    <w:abstractNumId w:val="3"/>
  </w:num>
  <w:num w:numId="8" w16cid:durableId="153645206">
    <w:abstractNumId w:val="15"/>
  </w:num>
  <w:num w:numId="9" w16cid:durableId="1464080809">
    <w:abstractNumId w:val="12"/>
  </w:num>
  <w:num w:numId="10" w16cid:durableId="271865951">
    <w:abstractNumId w:val="41"/>
  </w:num>
  <w:num w:numId="11" w16cid:durableId="192693100">
    <w:abstractNumId w:val="16"/>
  </w:num>
  <w:num w:numId="12" w16cid:durableId="965430786">
    <w:abstractNumId w:val="39"/>
  </w:num>
  <w:num w:numId="13" w16cid:durableId="1349454354">
    <w:abstractNumId w:val="20"/>
  </w:num>
  <w:num w:numId="14" w16cid:durableId="1397702476">
    <w:abstractNumId w:val="30"/>
  </w:num>
  <w:num w:numId="15" w16cid:durableId="688457831">
    <w:abstractNumId w:val="18"/>
  </w:num>
  <w:num w:numId="16" w16cid:durableId="1208491921">
    <w:abstractNumId w:val="45"/>
  </w:num>
  <w:num w:numId="17" w16cid:durableId="57440525">
    <w:abstractNumId w:val="44"/>
  </w:num>
  <w:num w:numId="18" w16cid:durableId="1119953289">
    <w:abstractNumId w:val="0"/>
  </w:num>
  <w:num w:numId="19" w16cid:durableId="1217354134">
    <w:abstractNumId w:val="25"/>
  </w:num>
  <w:num w:numId="20" w16cid:durableId="1326392684">
    <w:abstractNumId w:val="32"/>
  </w:num>
  <w:num w:numId="21" w16cid:durableId="797798233">
    <w:abstractNumId w:val="1"/>
  </w:num>
  <w:num w:numId="22" w16cid:durableId="692924235">
    <w:abstractNumId w:val="31"/>
  </w:num>
  <w:num w:numId="23" w16cid:durableId="597255065">
    <w:abstractNumId w:val="40"/>
  </w:num>
  <w:num w:numId="24" w16cid:durableId="1108040278">
    <w:abstractNumId w:val="14"/>
  </w:num>
  <w:num w:numId="25" w16cid:durableId="1776703655">
    <w:abstractNumId w:val="36"/>
  </w:num>
  <w:num w:numId="26" w16cid:durableId="1839689563">
    <w:abstractNumId w:val="22"/>
  </w:num>
  <w:num w:numId="27" w16cid:durableId="952055838">
    <w:abstractNumId w:val="11"/>
  </w:num>
  <w:num w:numId="28" w16cid:durableId="2097751292">
    <w:abstractNumId w:val="6"/>
  </w:num>
  <w:num w:numId="29" w16cid:durableId="1746802468">
    <w:abstractNumId w:val="23"/>
  </w:num>
  <w:num w:numId="30" w16cid:durableId="1543597814">
    <w:abstractNumId w:val="13"/>
  </w:num>
  <w:num w:numId="31" w16cid:durableId="1374697263">
    <w:abstractNumId w:val="27"/>
  </w:num>
  <w:num w:numId="32" w16cid:durableId="323439961">
    <w:abstractNumId w:val="33"/>
  </w:num>
  <w:num w:numId="33" w16cid:durableId="3942587">
    <w:abstractNumId w:val="29"/>
  </w:num>
  <w:num w:numId="34" w16cid:durableId="942111316">
    <w:abstractNumId w:val="43"/>
  </w:num>
  <w:num w:numId="35" w16cid:durableId="1253010905">
    <w:abstractNumId w:val="17"/>
  </w:num>
  <w:num w:numId="36" w16cid:durableId="424770150">
    <w:abstractNumId w:val="34"/>
  </w:num>
  <w:num w:numId="37" w16cid:durableId="1814103885">
    <w:abstractNumId w:val="19"/>
  </w:num>
  <w:num w:numId="38" w16cid:durableId="1441798161">
    <w:abstractNumId w:val="8"/>
  </w:num>
  <w:num w:numId="39" w16cid:durableId="1954971164">
    <w:abstractNumId w:val="37"/>
  </w:num>
  <w:num w:numId="40" w16cid:durableId="1302346297">
    <w:abstractNumId w:val="7"/>
  </w:num>
  <w:num w:numId="41" w16cid:durableId="1726875597">
    <w:abstractNumId w:val="38"/>
  </w:num>
  <w:num w:numId="42" w16cid:durableId="1484740999">
    <w:abstractNumId w:val="28"/>
  </w:num>
  <w:num w:numId="43" w16cid:durableId="1228421759">
    <w:abstractNumId w:val="2"/>
  </w:num>
  <w:num w:numId="44" w16cid:durableId="515073579">
    <w:abstractNumId w:val="21"/>
  </w:num>
  <w:num w:numId="45" w16cid:durableId="2140762189">
    <w:abstractNumId w:val="4"/>
  </w:num>
  <w:num w:numId="46" w16cid:durableId="1438522541">
    <w:abstractNumId w:val="2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NDAyNbM0tjAytTBR0lEKTi0uzszPAykwrAUA6nipACwAAAA="/>
  </w:docVars>
  <w:rsids>
    <w:rsidRoot w:val="00921D7C"/>
    <w:rsid w:val="00000F6D"/>
    <w:rsid w:val="00001BAA"/>
    <w:rsid w:val="000056DE"/>
    <w:rsid w:val="00016687"/>
    <w:rsid w:val="00050440"/>
    <w:rsid w:val="00051354"/>
    <w:rsid w:val="000562DB"/>
    <w:rsid w:val="0006448B"/>
    <w:rsid w:val="00073352"/>
    <w:rsid w:val="0007654A"/>
    <w:rsid w:val="000820BB"/>
    <w:rsid w:val="00082921"/>
    <w:rsid w:val="00082DF9"/>
    <w:rsid w:val="000A3E48"/>
    <w:rsid w:val="000A5978"/>
    <w:rsid w:val="000B126B"/>
    <w:rsid w:val="000B1BEC"/>
    <w:rsid w:val="000B32D6"/>
    <w:rsid w:val="000B4BE0"/>
    <w:rsid w:val="000C19D2"/>
    <w:rsid w:val="000C3F7C"/>
    <w:rsid w:val="000D3D0E"/>
    <w:rsid w:val="000E4CA6"/>
    <w:rsid w:val="000E4E2B"/>
    <w:rsid w:val="001114CB"/>
    <w:rsid w:val="0011379C"/>
    <w:rsid w:val="001143BC"/>
    <w:rsid w:val="0013222C"/>
    <w:rsid w:val="0014555B"/>
    <w:rsid w:val="00155BAF"/>
    <w:rsid w:val="001704AD"/>
    <w:rsid w:val="00182282"/>
    <w:rsid w:val="0018449B"/>
    <w:rsid w:val="00192208"/>
    <w:rsid w:val="001926F5"/>
    <w:rsid w:val="001961EA"/>
    <w:rsid w:val="001A1EDB"/>
    <w:rsid w:val="001B3729"/>
    <w:rsid w:val="001D242F"/>
    <w:rsid w:val="001D6853"/>
    <w:rsid w:val="001F6EA1"/>
    <w:rsid w:val="002009F3"/>
    <w:rsid w:val="00203AE8"/>
    <w:rsid w:val="0021217C"/>
    <w:rsid w:val="00214000"/>
    <w:rsid w:val="00214373"/>
    <w:rsid w:val="00220677"/>
    <w:rsid w:val="00224083"/>
    <w:rsid w:val="00224F8E"/>
    <w:rsid w:val="00236E13"/>
    <w:rsid w:val="00250609"/>
    <w:rsid w:val="00271DEA"/>
    <w:rsid w:val="0027217C"/>
    <w:rsid w:val="002747D7"/>
    <w:rsid w:val="0027714E"/>
    <w:rsid w:val="00277FEF"/>
    <w:rsid w:val="00282787"/>
    <w:rsid w:val="002832FD"/>
    <w:rsid w:val="00286D9E"/>
    <w:rsid w:val="00296E9D"/>
    <w:rsid w:val="002A6B84"/>
    <w:rsid w:val="002C0399"/>
    <w:rsid w:val="002C4CBD"/>
    <w:rsid w:val="002D3EA8"/>
    <w:rsid w:val="002D431C"/>
    <w:rsid w:val="002F13A2"/>
    <w:rsid w:val="002F1C15"/>
    <w:rsid w:val="002F20B4"/>
    <w:rsid w:val="0030765D"/>
    <w:rsid w:val="00323639"/>
    <w:rsid w:val="00324EE1"/>
    <w:rsid w:val="003320B9"/>
    <w:rsid w:val="00346180"/>
    <w:rsid w:val="00346F70"/>
    <w:rsid w:val="00347E65"/>
    <w:rsid w:val="0035156F"/>
    <w:rsid w:val="00351D40"/>
    <w:rsid w:val="003555AB"/>
    <w:rsid w:val="00360F5F"/>
    <w:rsid w:val="003657CE"/>
    <w:rsid w:val="00374A5D"/>
    <w:rsid w:val="00383219"/>
    <w:rsid w:val="003958E6"/>
    <w:rsid w:val="003A0F07"/>
    <w:rsid w:val="003A2CCE"/>
    <w:rsid w:val="003A5817"/>
    <w:rsid w:val="003B1475"/>
    <w:rsid w:val="003B454E"/>
    <w:rsid w:val="003C24BB"/>
    <w:rsid w:val="003C5006"/>
    <w:rsid w:val="003D0E39"/>
    <w:rsid w:val="003D319D"/>
    <w:rsid w:val="003D3E0F"/>
    <w:rsid w:val="003D7106"/>
    <w:rsid w:val="003D7DA5"/>
    <w:rsid w:val="003E3E94"/>
    <w:rsid w:val="003E60D6"/>
    <w:rsid w:val="003F15C4"/>
    <w:rsid w:val="003F1F33"/>
    <w:rsid w:val="00404D62"/>
    <w:rsid w:val="00406ADA"/>
    <w:rsid w:val="00412EB2"/>
    <w:rsid w:val="004163EA"/>
    <w:rsid w:val="004170FE"/>
    <w:rsid w:val="00427BEB"/>
    <w:rsid w:val="0043294E"/>
    <w:rsid w:val="004355A5"/>
    <w:rsid w:val="0045264F"/>
    <w:rsid w:val="0046297F"/>
    <w:rsid w:val="00467B69"/>
    <w:rsid w:val="00471FE0"/>
    <w:rsid w:val="0048021A"/>
    <w:rsid w:val="004833E3"/>
    <w:rsid w:val="00487BEA"/>
    <w:rsid w:val="004A17F8"/>
    <w:rsid w:val="004B2C6B"/>
    <w:rsid w:val="004B6A3E"/>
    <w:rsid w:val="004C02D7"/>
    <w:rsid w:val="004C40B0"/>
    <w:rsid w:val="004C44DA"/>
    <w:rsid w:val="004D3A70"/>
    <w:rsid w:val="004D4000"/>
    <w:rsid w:val="004E684A"/>
    <w:rsid w:val="004F1EFB"/>
    <w:rsid w:val="004F60CF"/>
    <w:rsid w:val="00502E18"/>
    <w:rsid w:val="00505F97"/>
    <w:rsid w:val="00515A32"/>
    <w:rsid w:val="00522014"/>
    <w:rsid w:val="00523028"/>
    <w:rsid w:val="00524B89"/>
    <w:rsid w:val="00531E27"/>
    <w:rsid w:val="005604F0"/>
    <w:rsid w:val="00561A45"/>
    <w:rsid w:val="00562BFA"/>
    <w:rsid w:val="005634B5"/>
    <w:rsid w:val="00565561"/>
    <w:rsid w:val="0058752B"/>
    <w:rsid w:val="00587F33"/>
    <w:rsid w:val="0059031C"/>
    <w:rsid w:val="00590E22"/>
    <w:rsid w:val="0059140C"/>
    <w:rsid w:val="005A6DF6"/>
    <w:rsid w:val="005B2B5F"/>
    <w:rsid w:val="005B6519"/>
    <w:rsid w:val="005C51A3"/>
    <w:rsid w:val="005C72B7"/>
    <w:rsid w:val="005D2CC5"/>
    <w:rsid w:val="005E24E8"/>
    <w:rsid w:val="005E6B78"/>
    <w:rsid w:val="005F418B"/>
    <w:rsid w:val="005F5180"/>
    <w:rsid w:val="00601F1B"/>
    <w:rsid w:val="006064DE"/>
    <w:rsid w:val="00606AAD"/>
    <w:rsid w:val="00610904"/>
    <w:rsid w:val="006129EC"/>
    <w:rsid w:val="00617E87"/>
    <w:rsid w:val="00620420"/>
    <w:rsid w:val="006213DB"/>
    <w:rsid w:val="006219F7"/>
    <w:rsid w:val="00626C97"/>
    <w:rsid w:val="006310D5"/>
    <w:rsid w:val="0063429B"/>
    <w:rsid w:val="0063602B"/>
    <w:rsid w:val="006362FC"/>
    <w:rsid w:val="006401E8"/>
    <w:rsid w:val="006406C4"/>
    <w:rsid w:val="00643984"/>
    <w:rsid w:val="00661389"/>
    <w:rsid w:val="00664454"/>
    <w:rsid w:val="00665C1F"/>
    <w:rsid w:val="006951C1"/>
    <w:rsid w:val="006A345D"/>
    <w:rsid w:val="006A7994"/>
    <w:rsid w:val="006B1F15"/>
    <w:rsid w:val="006C4F13"/>
    <w:rsid w:val="006C5221"/>
    <w:rsid w:val="006D5BF3"/>
    <w:rsid w:val="006E1B87"/>
    <w:rsid w:val="006F279D"/>
    <w:rsid w:val="00700E6D"/>
    <w:rsid w:val="007014AD"/>
    <w:rsid w:val="00721D4C"/>
    <w:rsid w:val="00723E51"/>
    <w:rsid w:val="007363C1"/>
    <w:rsid w:val="007453A6"/>
    <w:rsid w:val="007461BF"/>
    <w:rsid w:val="00746F57"/>
    <w:rsid w:val="00752BAC"/>
    <w:rsid w:val="00776F1E"/>
    <w:rsid w:val="00780353"/>
    <w:rsid w:val="00786B93"/>
    <w:rsid w:val="007A6347"/>
    <w:rsid w:val="007B162C"/>
    <w:rsid w:val="007B6ED3"/>
    <w:rsid w:val="007C5040"/>
    <w:rsid w:val="007C5E73"/>
    <w:rsid w:val="007E0B5D"/>
    <w:rsid w:val="007E4D49"/>
    <w:rsid w:val="007E5C40"/>
    <w:rsid w:val="007E60EF"/>
    <w:rsid w:val="007F0B9E"/>
    <w:rsid w:val="00802440"/>
    <w:rsid w:val="00803C66"/>
    <w:rsid w:val="00813FF0"/>
    <w:rsid w:val="00815FF1"/>
    <w:rsid w:val="008175EE"/>
    <w:rsid w:val="00817E69"/>
    <w:rsid w:val="00830729"/>
    <w:rsid w:val="008333BF"/>
    <w:rsid w:val="00837133"/>
    <w:rsid w:val="00846958"/>
    <w:rsid w:val="00854664"/>
    <w:rsid w:val="00856135"/>
    <w:rsid w:val="00871737"/>
    <w:rsid w:val="008728AB"/>
    <w:rsid w:val="0087642F"/>
    <w:rsid w:val="00881AC7"/>
    <w:rsid w:val="008928A9"/>
    <w:rsid w:val="008A7A0E"/>
    <w:rsid w:val="008D7839"/>
    <w:rsid w:val="00900B8B"/>
    <w:rsid w:val="00912960"/>
    <w:rsid w:val="009166CC"/>
    <w:rsid w:val="00920BC3"/>
    <w:rsid w:val="00921C04"/>
    <w:rsid w:val="00921D7C"/>
    <w:rsid w:val="009416C9"/>
    <w:rsid w:val="00944538"/>
    <w:rsid w:val="00946E40"/>
    <w:rsid w:val="00952208"/>
    <w:rsid w:val="009532C9"/>
    <w:rsid w:val="0095376E"/>
    <w:rsid w:val="00955F6C"/>
    <w:rsid w:val="00956739"/>
    <w:rsid w:val="00957488"/>
    <w:rsid w:val="009653C5"/>
    <w:rsid w:val="009677DB"/>
    <w:rsid w:val="00967E69"/>
    <w:rsid w:val="00972E87"/>
    <w:rsid w:val="00976794"/>
    <w:rsid w:val="00990810"/>
    <w:rsid w:val="009968E9"/>
    <w:rsid w:val="009A2205"/>
    <w:rsid w:val="009A3E73"/>
    <w:rsid w:val="009A42EA"/>
    <w:rsid w:val="009C07A7"/>
    <w:rsid w:val="009C5207"/>
    <w:rsid w:val="009C6650"/>
    <w:rsid w:val="009C68FD"/>
    <w:rsid w:val="009F46B1"/>
    <w:rsid w:val="009F7680"/>
    <w:rsid w:val="00A01CF7"/>
    <w:rsid w:val="00A07FDB"/>
    <w:rsid w:val="00A15E1F"/>
    <w:rsid w:val="00A27AAD"/>
    <w:rsid w:val="00A335E5"/>
    <w:rsid w:val="00A35A53"/>
    <w:rsid w:val="00A37D53"/>
    <w:rsid w:val="00A41705"/>
    <w:rsid w:val="00A420AA"/>
    <w:rsid w:val="00A451C1"/>
    <w:rsid w:val="00A502FB"/>
    <w:rsid w:val="00A61F82"/>
    <w:rsid w:val="00A723A6"/>
    <w:rsid w:val="00A831C6"/>
    <w:rsid w:val="00AA51D1"/>
    <w:rsid w:val="00AB1231"/>
    <w:rsid w:val="00AB2A85"/>
    <w:rsid w:val="00AB2B4F"/>
    <w:rsid w:val="00AB4537"/>
    <w:rsid w:val="00AC4841"/>
    <w:rsid w:val="00AC5D3A"/>
    <w:rsid w:val="00AC6ADA"/>
    <w:rsid w:val="00AE12F0"/>
    <w:rsid w:val="00AE4C0B"/>
    <w:rsid w:val="00AF55CF"/>
    <w:rsid w:val="00B02F7F"/>
    <w:rsid w:val="00B17291"/>
    <w:rsid w:val="00B30175"/>
    <w:rsid w:val="00B32E7E"/>
    <w:rsid w:val="00B33822"/>
    <w:rsid w:val="00B34FF6"/>
    <w:rsid w:val="00B5007B"/>
    <w:rsid w:val="00B55C4C"/>
    <w:rsid w:val="00B723FA"/>
    <w:rsid w:val="00B725EE"/>
    <w:rsid w:val="00B72615"/>
    <w:rsid w:val="00B7500C"/>
    <w:rsid w:val="00B81CDB"/>
    <w:rsid w:val="00B81DB0"/>
    <w:rsid w:val="00B94965"/>
    <w:rsid w:val="00B97823"/>
    <w:rsid w:val="00BB039D"/>
    <w:rsid w:val="00BB280E"/>
    <w:rsid w:val="00BC724B"/>
    <w:rsid w:val="00BD0589"/>
    <w:rsid w:val="00BD2FE5"/>
    <w:rsid w:val="00BD4E80"/>
    <w:rsid w:val="00BE700C"/>
    <w:rsid w:val="00BF1F05"/>
    <w:rsid w:val="00C0560E"/>
    <w:rsid w:val="00C06916"/>
    <w:rsid w:val="00C165B6"/>
    <w:rsid w:val="00C16773"/>
    <w:rsid w:val="00C1680D"/>
    <w:rsid w:val="00C26ABC"/>
    <w:rsid w:val="00C3256A"/>
    <w:rsid w:val="00C32AA9"/>
    <w:rsid w:val="00C3488B"/>
    <w:rsid w:val="00C55D5D"/>
    <w:rsid w:val="00C61B0F"/>
    <w:rsid w:val="00C67D3D"/>
    <w:rsid w:val="00C702FD"/>
    <w:rsid w:val="00C71858"/>
    <w:rsid w:val="00C84940"/>
    <w:rsid w:val="00C9330B"/>
    <w:rsid w:val="00C93752"/>
    <w:rsid w:val="00CA048F"/>
    <w:rsid w:val="00CA398A"/>
    <w:rsid w:val="00CC48F1"/>
    <w:rsid w:val="00CC517A"/>
    <w:rsid w:val="00CC6950"/>
    <w:rsid w:val="00CD155A"/>
    <w:rsid w:val="00CD3172"/>
    <w:rsid w:val="00CD351D"/>
    <w:rsid w:val="00CD4927"/>
    <w:rsid w:val="00CD5793"/>
    <w:rsid w:val="00CD78DE"/>
    <w:rsid w:val="00CE2A0C"/>
    <w:rsid w:val="00CE4CA9"/>
    <w:rsid w:val="00CE5FB5"/>
    <w:rsid w:val="00CF3F0E"/>
    <w:rsid w:val="00CF7EA3"/>
    <w:rsid w:val="00D00707"/>
    <w:rsid w:val="00D013D9"/>
    <w:rsid w:val="00D03C22"/>
    <w:rsid w:val="00D04FE7"/>
    <w:rsid w:val="00D0791F"/>
    <w:rsid w:val="00D240B1"/>
    <w:rsid w:val="00D37AAC"/>
    <w:rsid w:val="00D56A84"/>
    <w:rsid w:val="00D574D9"/>
    <w:rsid w:val="00D65200"/>
    <w:rsid w:val="00D71F28"/>
    <w:rsid w:val="00D769E1"/>
    <w:rsid w:val="00D800E0"/>
    <w:rsid w:val="00D953BA"/>
    <w:rsid w:val="00D967D6"/>
    <w:rsid w:val="00DA2643"/>
    <w:rsid w:val="00DA6FA1"/>
    <w:rsid w:val="00DB01F4"/>
    <w:rsid w:val="00DB3696"/>
    <w:rsid w:val="00DB7AEF"/>
    <w:rsid w:val="00DD25AA"/>
    <w:rsid w:val="00DD50EB"/>
    <w:rsid w:val="00DE44F2"/>
    <w:rsid w:val="00DE5129"/>
    <w:rsid w:val="00DE7E4B"/>
    <w:rsid w:val="00DF3BCC"/>
    <w:rsid w:val="00DF425D"/>
    <w:rsid w:val="00DF54EE"/>
    <w:rsid w:val="00DF6D17"/>
    <w:rsid w:val="00E1284E"/>
    <w:rsid w:val="00E13EB7"/>
    <w:rsid w:val="00E1473F"/>
    <w:rsid w:val="00E21A94"/>
    <w:rsid w:val="00E23B43"/>
    <w:rsid w:val="00E34761"/>
    <w:rsid w:val="00E41531"/>
    <w:rsid w:val="00E421B5"/>
    <w:rsid w:val="00E53702"/>
    <w:rsid w:val="00E60045"/>
    <w:rsid w:val="00E6744D"/>
    <w:rsid w:val="00E67F04"/>
    <w:rsid w:val="00E70A7F"/>
    <w:rsid w:val="00E74D3A"/>
    <w:rsid w:val="00E804AF"/>
    <w:rsid w:val="00E82DAE"/>
    <w:rsid w:val="00E86408"/>
    <w:rsid w:val="00E94317"/>
    <w:rsid w:val="00E948CD"/>
    <w:rsid w:val="00E97DBF"/>
    <w:rsid w:val="00EA7364"/>
    <w:rsid w:val="00EB29B4"/>
    <w:rsid w:val="00EC18D6"/>
    <w:rsid w:val="00EC1DD5"/>
    <w:rsid w:val="00EC6F09"/>
    <w:rsid w:val="00EC701C"/>
    <w:rsid w:val="00ED43E0"/>
    <w:rsid w:val="00ED507B"/>
    <w:rsid w:val="00EE1A24"/>
    <w:rsid w:val="00EE73A5"/>
    <w:rsid w:val="00EE78C6"/>
    <w:rsid w:val="00EF0DC8"/>
    <w:rsid w:val="00EF3FA7"/>
    <w:rsid w:val="00EF59EA"/>
    <w:rsid w:val="00F2333D"/>
    <w:rsid w:val="00F25403"/>
    <w:rsid w:val="00F257F5"/>
    <w:rsid w:val="00F26ABA"/>
    <w:rsid w:val="00F2793F"/>
    <w:rsid w:val="00F3182E"/>
    <w:rsid w:val="00F34ABD"/>
    <w:rsid w:val="00F42F25"/>
    <w:rsid w:val="00F446B9"/>
    <w:rsid w:val="00F70CE3"/>
    <w:rsid w:val="00F75E50"/>
    <w:rsid w:val="00F91480"/>
    <w:rsid w:val="00FA1E04"/>
    <w:rsid w:val="00FA5640"/>
    <w:rsid w:val="00FA792E"/>
    <w:rsid w:val="00FB2E45"/>
    <w:rsid w:val="00FB3FAA"/>
    <w:rsid w:val="00FB4CAE"/>
    <w:rsid w:val="00FC1281"/>
    <w:rsid w:val="00FD4770"/>
    <w:rsid w:val="00FD636F"/>
    <w:rsid w:val="00FD6E22"/>
    <w:rsid w:val="00FE37EB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5394F"/>
  <w15:chartTrackingRefBased/>
  <w15:docId w15:val="{2CD2E6CB-139B-47BB-8A0F-0A558A63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D7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1D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1D7C"/>
    <w:rPr>
      <w:color w:val="808080"/>
    </w:rPr>
  </w:style>
  <w:style w:type="paragraph" w:styleId="ListParagraph">
    <w:name w:val="List Paragraph"/>
    <w:basedOn w:val="Normal"/>
    <w:uiPriority w:val="34"/>
    <w:qFormat/>
    <w:rsid w:val="00921D7C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06ADA"/>
    <w:pPr>
      <w:pBdr>
        <w:bottom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06ADA"/>
    <w:pPr>
      <w:pBdr>
        <w:top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94E"/>
    <w:pPr>
      <w:spacing w:after="0" w:line="240" w:lineRule="auto"/>
    </w:pPr>
    <w:rPr>
      <w:rFonts w:ascii="Segoe UI" w:eastAsiaTheme="minorHAnsi" w:hAnsi="Segoe UI" w:cs="Segoe UI"/>
      <w:kern w:val="0"/>
      <w:sz w:val="18"/>
      <w:szCs w:val="18"/>
      <w:lang w:val="en-US" w:eastAsia="en-US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94E"/>
    <w:rPr>
      <w:rFonts w:ascii="Segoe UI" w:eastAsiaTheme="minorHAnsi" w:hAnsi="Segoe UI" w:cs="Segoe UI"/>
      <w:kern w:val="0"/>
      <w:sz w:val="18"/>
      <w:szCs w:val="18"/>
      <w:lang w:eastAsia="en-US"/>
      <w14:ligatures w14:val="none"/>
    </w:rPr>
  </w:style>
  <w:style w:type="paragraph" w:customStyle="1" w:styleId="Default">
    <w:name w:val="Default"/>
    <w:rsid w:val="00E13EB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45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AC5D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5D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qr.pelangibooks.com/?u=vjx7OZpn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qr.pelangibooks.com/?u=bMMRefx4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F4F4C3F41E4CD0A831993145DEA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64345-7A23-49AD-A74D-896AC0FEE0FC}"/>
      </w:docPartPr>
      <w:docPartBody>
        <w:p w:rsidR="00586B6B" w:rsidRDefault="0037089B" w:rsidP="0037089B">
          <w:pPr>
            <w:pStyle w:val="ECB708DB4DA54915B9A102F19C94BAF2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A900C35C36064600B978397D64E61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31337-0EA3-4DE6-9C8D-F2085CEC39D4}"/>
      </w:docPartPr>
      <w:docPartBody>
        <w:p w:rsidR="00586B6B" w:rsidRDefault="0037089B" w:rsidP="0037089B">
          <w:pPr>
            <w:pStyle w:val="E499C514F87A4F3BBA375FEA04CF3C8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85365AD67DE4B9D9FE482DD1D1B9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81945-35E4-4C04-9890-510F76E8DE43}"/>
      </w:docPartPr>
      <w:docPartBody>
        <w:p w:rsidR="00586B6B" w:rsidRDefault="0037089B" w:rsidP="0037089B">
          <w:pPr>
            <w:pStyle w:val="3113CC9520064F53AC2F6D3E213F596C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D6F0490AC48C41BCB85B7A957E1B0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C59AC-1B85-4517-A9FB-86ED29F9BE87}"/>
      </w:docPartPr>
      <w:docPartBody>
        <w:p w:rsidR="00586B6B" w:rsidRDefault="00694426" w:rsidP="00694426">
          <w:pPr>
            <w:pStyle w:val="C77E6CE52D724A749FBF1A54A11A290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86075980E7D1465797CC5BFACA5DD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762FF-AB15-4396-B4FC-DA7122DAE1A5}"/>
      </w:docPartPr>
      <w:docPartBody>
        <w:p w:rsidR="00674A2E" w:rsidRDefault="007D4D2C" w:rsidP="007D4D2C">
          <w:pPr>
            <w:pStyle w:val="86075980E7D1465797CC5BFACA5DD295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56898F4DF9C248B2ABE8D6952DC0A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95576-B561-4137-9B28-932CBF285881}"/>
      </w:docPartPr>
      <w:docPartBody>
        <w:p w:rsidR="00674A2E" w:rsidRDefault="007D4D2C" w:rsidP="007D4D2C">
          <w:pPr>
            <w:pStyle w:val="56898F4DF9C248B2ABE8D6952DC0ACEB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CA70647F96114ED995C4177A541F8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49182-5117-45F3-B967-E60825A4590F}"/>
      </w:docPartPr>
      <w:docPartBody>
        <w:p w:rsidR="00674A2E" w:rsidRDefault="007D4D2C" w:rsidP="007D4D2C">
          <w:pPr>
            <w:pStyle w:val="CA70647F96114ED995C4177A541F8237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5C885F7A89F342B59E772E25C0E99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A042B-883C-447F-9516-309CA99293D0}"/>
      </w:docPartPr>
      <w:docPartBody>
        <w:p w:rsidR="00674A2E" w:rsidRDefault="007D4D2C" w:rsidP="007D4D2C">
          <w:pPr>
            <w:pStyle w:val="5C885F7A89F342B59E772E25C0E99CC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7655830F41FB4B8AA4B72215C3EA2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DEC91-F25C-459C-A26E-B22A51DD8CBC}"/>
      </w:docPartPr>
      <w:docPartBody>
        <w:p w:rsidR="00674A2E" w:rsidRDefault="007D4D2C" w:rsidP="007D4D2C">
          <w:pPr>
            <w:pStyle w:val="7655830F41FB4B8AA4B72215C3EA2654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AB05570B12864ABBBAD5C6ED2B806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34EAD-1F03-4563-B483-FF3A721E7E8B}"/>
      </w:docPartPr>
      <w:docPartBody>
        <w:p w:rsidR="00674A2E" w:rsidRDefault="007D4D2C" w:rsidP="007D4D2C">
          <w:pPr>
            <w:pStyle w:val="AB05570B12864ABBBAD5C6ED2B806973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8AA550AD8CD640F18C774743A0DBE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6A914-2F40-4FE3-BE46-A15652FEFDBC}"/>
      </w:docPartPr>
      <w:docPartBody>
        <w:p w:rsidR="00674A2E" w:rsidRDefault="007D4D2C" w:rsidP="007D4D2C">
          <w:pPr>
            <w:pStyle w:val="8AA550AD8CD640F18C774743A0DBE39B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EDEFBEED2ED04F9CBE142D07995C4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9B460-D205-4CAA-8E2F-ACA111A0CCE3}"/>
      </w:docPartPr>
      <w:docPartBody>
        <w:p w:rsidR="00674A2E" w:rsidRDefault="007D4D2C" w:rsidP="007D4D2C">
          <w:pPr>
            <w:pStyle w:val="EDEFBEED2ED04F9CBE142D07995C4D07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53881564F4C46CE90DB85FA96195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9B72B-E1FE-42E4-910E-A44BA2CC0908}"/>
      </w:docPartPr>
      <w:docPartBody>
        <w:p w:rsidR="00674A2E" w:rsidRDefault="007D4D2C" w:rsidP="007D4D2C">
          <w:pPr>
            <w:pStyle w:val="153881564F4C46CE90DB85FA961959B6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0F2A30444A1942C393564D9145E9B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75A1D-6EE2-42A1-BB9B-A83D85CB0041}"/>
      </w:docPartPr>
      <w:docPartBody>
        <w:p w:rsidR="00674A2E" w:rsidRDefault="007D4D2C" w:rsidP="007D4D2C">
          <w:pPr>
            <w:pStyle w:val="0F2A30444A1942C393564D9145E9BBC7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C7069E1C698147398B963A2BF53A7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E0410-3955-4DDD-92CF-EAD796114068}"/>
      </w:docPartPr>
      <w:docPartBody>
        <w:p w:rsidR="00674A2E" w:rsidRDefault="007D4D2C" w:rsidP="007D4D2C">
          <w:pPr>
            <w:pStyle w:val="C7069E1C698147398B963A2BF53A7F22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E958D0F433E242CA941D5ABADF4AE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0B55E-69E5-4805-BDE2-AC85D24FFCC6}"/>
      </w:docPartPr>
      <w:docPartBody>
        <w:p w:rsidR="00674A2E" w:rsidRDefault="007D4D2C" w:rsidP="007D4D2C">
          <w:pPr>
            <w:pStyle w:val="E958D0F433E242CA941D5ABADF4AEBE3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4426"/>
    <w:rsid w:val="00227733"/>
    <w:rsid w:val="002400D7"/>
    <w:rsid w:val="002D489F"/>
    <w:rsid w:val="0037089B"/>
    <w:rsid w:val="0037670B"/>
    <w:rsid w:val="0037716B"/>
    <w:rsid w:val="004C6DED"/>
    <w:rsid w:val="00544147"/>
    <w:rsid w:val="00586B6B"/>
    <w:rsid w:val="00674A2E"/>
    <w:rsid w:val="0068229C"/>
    <w:rsid w:val="00694426"/>
    <w:rsid w:val="006D306C"/>
    <w:rsid w:val="006D316B"/>
    <w:rsid w:val="007D4D2C"/>
    <w:rsid w:val="0098374D"/>
    <w:rsid w:val="009877F2"/>
    <w:rsid w:val="009B6991"/>
    <w:rsid w:val="00A853B2"/>
    <w:rsid w:val="00A95C5B"/>
    <w:rsid w:val="00AC5918"/>
    <w:rsid w:val="00BE710A"/>
    <w:rsid w:val="00C178E5"/>
    <w:rsid w:val="00CF0470"/>
    <w:rsid w:val="00F430AE"/>
    <w:rsid w:val="00F640FC"/>
    <w:rsid w:val="00F83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4D2C"/>
    <w:rPr>
      <w:color w:val="808080"/>
    </w:rPr>
  </w:style>
  <w:style w:type="paragraph" w:customStyle="1" w:styleId="C77E6CE52D724A749FBF1A54A11A290A">
    <w:name w:val="C77E6CE52D724A749FBF1A54A11A290A"/>
    <w:rsid w:val="002400D7"/>
    <w:rPr>
      <w:kern w:val="0"/>
      <w:lang w:val="en-US"/>
      <w14:ligatures w14:val="none"/>
    </w:rPr>
  </w:style>
  <w:style w:type="paragraph" w:customStyle="1" w:styleId="ECB708DB4DA54915B9A102F19C94BAF2">
    <w:name w:val="ECB708DB4DA54915B9A102F19C94BAF2"/>
    <w:rsid w:val="00F830A6"/>
    <w:rPr>
      <w:kern w:val="0"/>
      <w:lang w:val="en-US"/>
      <w14:ligatures w14:val="none"/>
    </w:rPr>
  </w:style>
  <w:style w:type="paragraph" w:customStyle="1" w:styleId="E499C514F87A4F3BBA375FEA04CF3C81">
    <w:name w:val="E499C514F87A4F3BBA375FEA04CF3C81"/>
    <w:rsid w:val="00F830A6"/>
    <w:rPr>
      <w:kern w:val="0"/>
      <w:lang w:val="en-US"/>
      <w14:ligatures w14:val="none"/>
    </w:rPr>
  </w:style>
  <w:style w:type="paragraph" w:customStyle="1" w:styleId="3113CC9520064F53AC2F6D3E213F596C">
    <w:name w:val="3113CC9520064F53AC2F6D3E213F596C"/>
    <w:rsid w:val="00F830A6"/>
    <w:rPr>
      <w:kern w:val="0"/>
      <w:lang w:val="en-US"/>
      <w14:ligatures w14:val="none"/>
    </w:rPr>
  </w:style>
  <w:style w:type="paragraph" w:customStyle="1" w:styleId="86075980E7D1465797CC5BFACA5DD295">
    <w:name w:val="86075980E7D1465797CC5BFACA5DD295"/>
    <w:rsid w:val="007D4D2C"/>
  </w:style>
  <w:style w:type="paragraph" w:customStyle="1" w:styleId="56898F4DF9C248B2ABE8D6952DC0ACEB">
    <w:name w:val="56898F4DF9C248B2ABE8D6952DC0ACEB"/>
    <w:rsid w:val="007D4D2C"/>
  </w:style>
  <w:style w:type="paragraph" w:customStyle="1" w:styleId="CA70647F96114ED995C4177A541F8237">
    <w:name w:val="CA70647F96114ED995C4177A541F8237"/>
    <w:rsid w:val="007D4D2C"/>
  </w:style>
  <w:style w:type="paragraph" w:customStyle="1" w:styleId="5C885F7A89F342B59E772E25C0E99CC0">
    <w:name w:val="5C885F7A89F342B59E772E25C0E99CC0"/>
    <w:rsid w:val="007D4D2C"/>
  </w:style>
  <w:style w:type="paragraph" w:customStyle="1" w:styleId="7655830F41FB4B8AA4B72215C3EA2654">
    <w:name w:val="7655830F41FB4B8AA4B72215C3EA2654"/>
    <w:rsid w:val="007D4D2C"/>
  </w:style>
  <w:style w:type="paragraph" w:customStyle="1" w:styleId="AB05570B12864ABBBAD5C6ED2B806973">
    <w:name w:val="AB05570B12864ABBBAD5C6ED2B806973"/>
    <w:rsid w:val="007D4D2C"/>
  </w:style>
  <w:style w:type="paragraph" w:customStyle="1" w:styleId="8AA550AD8CD640F18C774743A0DBE39B">
    <w:name w:val="8AA550AD8CD640F18C774743A0DBE39B"/>
    <w:rsid w:val="007D4D2C"/>
  </w:style>
  <w:style w:type="paragraph" w:customStyle="1" w:styleId="EDEFBEED2ED04F9CBE142D07995C4D07">
    <w:name w:val="EDEFBEED2ED04F9CBE142D07995C4D07"/>
    <w:rsid w:val="007D4D2C"/>
  </w:style>
  <w:style w:type="paragraph" w:customStyle="1" w:styleId="153881564F4C46CE90DB85FA961959B6">
    <w:name w:val="153881564F4C46CE90DB85FA961959B6"/>
    <w:rsid w:val="007D4D2C"/>
  </w:style>
  <w:style w:type="paragraph" w:customStyle="1" w:styleId="0F2A30444A1942C393564D9145E9BBC7">
    <w:name w:val="0F2A30444A1942C393564D9145E9BBC7"/>
    <w:rsid w:val="007D4D2C"/>
  </w:style>
  <w:style w:type="paragraph" w:customStyle="1" w:styleId="C7069E1C698147398B963A2BF53A7F22">
    <w:name w:val="C7069E1C698147398B963A2BF53A7F22"/>
    <w:rsid w:val="007D4D2C"/>
  </w:style>
  <w:style w:type="paragraph" w:customStyle="1" w:styleId="E958D0F433E242CA941D5ABADF4AEBE3">
    <w:name w:val="E958D0F433E242CA941D5ABADF4AEBE3"/>
    <w:rsid w:val="007D4D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56BD3-0AE6-4475-A795-595881914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4</Pages>
  <Words>774</Words>
  <Characters>441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shamimi Jaafar</dc:creator>
  <cp:keywords/>
  <dc:description/>
  <cp:lastModifiedBy>Nurshamimi Jaafar</cp:lastModifiedBy>
  <cp:revision>7</cp:revision>
  <dcterms:created xsi:type="dcterms:W3CDTF">2023-10-30T06:46:00Z</dcterms:created>
  <dcterms:modified xsi:type="dcterms:W3CDTF">2023-11-03T02:21:00Z</dcterms:modified>
</cp:coreProperties>
</file>